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FB379" w14:textId="77777777" w:rsidR="0029699B" w:rsidRPr="0029699B" w:rsidRDefault="0029699B" w:rsidP="0029699B">
      <w:pPr>
        <w:ind w:left="0" w:firstLine="0"/>
        <w:rPr>
          <w:b/>
          <w:bCs/>
        </w:rPr>
      </w:pPr>
      <w:proofErr w:type="spellStart"/>
      <w:r w:rsidRPr="0029699B">
        <w:rPr>
          <w:b/>
          <w:bCs/>
        </w:rPr>
        <w:t>PyBank</w:t>
      </w:r>
      <w:proofErr w:type="spellEnd"/>
      <w:r w:rsidRPr="0029699B">
        <w:rPr>
          <w:b/>
          <w:bCs/>
        </w:rPr>
        <w:t xml:space="preserve"> Instructions</w:t>
      </w:r>
    </w:p>
    <w:p w14:paraId="224501AD" w14:textId="77777777" w:rsidR="0029699B" w:rsidRPr="0029699B" w:rsidRDefault="0029699B" w:rsidP="0029699B">
      <w:pPr>
        <w:numPr>
          <w:ilvl w:val="0"/>
          <w:numId w:val="14"/>
        </w:numPr>
      </w:pPr>
      <w:r w:rsidRPr="0029699B">
        <w:t>In this Challenge, you are tasked with creating a Python script to analyse the financial records of your company. You will be given a financial dataset called budget_data.csv. The dataset is composed of two columns: "Date" and "Profit/Losses".</w:t>
      </w:r>
    </w:p>
    <w:p w14:paraId="4C5DFFB8" w14:textId="77777777" w:rsidR="0029699B" w:rsidRPr="0029699B" w:rsidRDefault="0029699B" w:rsidP="0029699B">
      <w:pPr>
        <w:numPr>
          <w:ilvl w:val="0"/>
          <w:numId w:val="14"/>
        </w:numPr>
      </w:pPr>
      <w:r w:rsidRPr="0029699B">
        <w:t>Your task is to create a Python script that analyses the records to calculate each of the following values:</w:t>
      </w:r>
    </w:p>
    <w:p w14:paraId="4D2826AF" w14:textId="77777777" w:rsidR="0029699B" w:rsidRPr="0029699B" w:rsidRDefault="0029699B" w:rsidP="0029699B">
      <w:pPr>
        <w:numPr>
          <w:ilvl w:val="0"/>
          <w:numId w:val="8"/>
        </w:numPr>
      </w:pPr>
      <w:r w:rsidRPr="0029699B">
        <w:t xml:space="preserve">The total number of months included in the </w:t>
      </w:r>
      <w:proofErr w:type="gramStart"/>
      <w:r w:rsidRPr="0029699B">
        <w:t>dataset</w:t>
      </w:r>
      <w:proofErr w:type="gramEnd"/>
    </w:p>
    <w:p w14:paraId="1860F68C" w14:textId="77777777" w:rsidR="0029699B" w:rsidRPr="0029699B" w:rsidRDefault="0029699B" w:rsidP="0029699B">
      <w:pPr>
        <w:numPr>
          <w:ilvl w:val="0"/>
          <w:numId w:val="8"/>
        </w:numPr>
      </w:pPr>
      <w:r w:rsidRPr="0029699B">
        <w:t>The net total amount of "Profit/Losses" over the entire period</w:t>
      </w:r>
    </w:p>
    <w:p w14:paraId="5ADF0CB5" w14:textId="77777777" w:rsidR="0029699B" w:rsidRPr="0029699B" w:rsidRDefault="0029699B" w:rsidP="0029699B">
      <w:pPr>
        <w:numPr>
          <w:ilvl w:val="0"/>
          <w:numId w:val="8"/>
        </w:numPr>
      </w:pPr>
      <w:r w:rsidRPr="0029699B">
        <w:t>The changes in "Profit/Losses" over the entire period, and then the average of those changes</w:t>
      </w:r>
    </w:p>
    <w:p w14:paraId="39F77045" w14:textId="77777777" w:rsidR="0029699B" w:rsidRPr="0029699B" w:rsidRDefault="0029699B" w:rsidP="0029699B">
      <w:pPr>
        <w:numPr>
          <w:ilvl w:val="0"/>
          <w:numId w:val="8"/>
        </w:numPr>
      </w:pPr>
      <w:r w:rsidRPr="0029699B">
        <w:t>The greatest increase in profits (date and amount) over the entire period</w:t>
      </w:r>
    </w:p>
    <w:p w14:paraId="649ACBD9" w14:textId="77777777" w:rsidR="0029699B" w:rsidRPr="0029699B" w:rsidRDefault="0029699B" w:rsidP="0029699B">
      <w:pPr>
        <w:numPr>
          <w:ilvl w:val="0"/>
          <w:numId w:val="8"/>
        </w:numPr>
      </w:pPr>
      <w:r w:rsidRPr="0029699B">
        <w:t>The greatest decrease in profits (date and amount) over the entire period</w:t>
      </w:r>
    </w:p>
    <w:p w14:paraId="218B3A4C" w14:textId="77777777" w:rsidR="0029699B" w:rsidRPr="0029699B" w:rsidRDefault="0029699B" w:rsidP="0029699B">
      <w:pPr>
        <w:numPr>
          <w:ilvl w:val="0"/>
          <w:numId w:val="14"/>
        </w:numPr>
      </w:pPr>
      <w:r w:rsidRPr="0029699B">
        <w:t>Your analysis should align with the following results:</w:t>
      </w:r>
    </w:p>
    <w:p w14:paraId="75482FC0" w14:textId="77777777" w:rsidR="0029699B" w:rsidRPr="0029699B" w:rsidRDefault="0029699B" w:rsidP="0029699B">
      <w:pPr>
        <w:ind w:left="0" w:firstLine="0"/>
      </w:pPr>
      <w:r w:rsidRPr="0029699B">
        <w:t>Financial Analysis</w:t>
      </w:r>
    </w:p>
    <w:p w14:paraId="6D5CD727" w14:textId="77777777" w:rsidR="0029699B" w:rsidRPr="0029699B" w:rsidRDefault="0029699B" w:rsidP="0029699B">
      <w:pPr>
        <w:ind w:left="0" w:firstLine="0"/>
      </w:pPr>
      <w:r w:rsidRPr="0029699B">
        <w:t>----------------------------</w:t>
      </w:r>
    </w:p>
    <w:p w14:paraId="1DB6DD7E" w14:textId="77777777" w:rsidR="0029699B" w:rsidRPr="0029699B" w:rsidRDefault="0029699B" w:rsidP="0029699B">
      <w:pPr>
        <w:ind w:left="0" w:firstLine="0"/>
      </w:pPr>
      <w:r w:rsidRPr="0029699B">
        <w:t>Total Months: 86</w:t>
      </w:r>
    </w:p>
    <w:p w14:paraId="0B5BFB06" w14:textId="77777777" w:rsidR="0029699B" w:rsidRPr="0029699B" w:rsidRDefault="0029699B" w:rsidP="0029699B">
      <w:pPr>
        <w:ind w:left="0" w:firstLine="0"/>
      </w:pPr>
      <w:r w:rsidRPr="0029699B">
        <w:t>Total: $22564198</w:t>
      </w:r>
    </w:p>
    <w:p w14:paraId="62B9DD42" w14:textId="77777777" w:rsidR="0029699B" w:rsidRPr="0029699B" w:rsidRDefault="0029699B" w:rsidP="0029699B">
      <w:pPr>
        <w:ind w:left="0" w:firstLine="0"/>
      </w:pPr>
      <w:r w:rsidRPr="0029699B">
        <w:t>Average Change: $-8311.11</w:t>
      </w:r>
    </w:p>
    <w:p w14:paraId="0F6A2324" w14:textId="77777777" w:rsidR="0029699B" w:rsidRPr="0029699B" w:rsidRDefault="0029699B" w:rsidP="0029699B">
      <w:pPr>
        <w:ind w:left="0" w:firstLine="0"/>
      </w:pPr>
      <w:r w:rsidRPr="0029699B">
        <w:t>Greatest Increase in Profits: Aug-16 ($1862002)</w:t>
      </w:r>
    </w:p>
    <w:p w14:paraId="75D2E0B6" w14:textId="77777777" w:rsidR="0029699B" w:rsidRPr="0029699B" w:rsidRDefault="0029699B" w:rsidP="0029699B">
      <w:pPr>
        <w:ind w:left="0" w:firstLine="0"/>
      </w:pPr>
      <w:r w:rsidRPr="0029699B">
        <w:t>Greatest Decrease in Profits: Feb-14 ($-1825558)</w:t>
      </w:r>
    </w:p>
    <w:p w14:paraId="36038EA5" w14:textId="77777777" w:rsidR="0029699B" w:rsidRPr="0029699B" w:rsidRDefault="0029699B" w:rsidP="0029699B">
      <w:pPr>
        <w:numPr>
          <w:ilvl w:val="0"/>
          <w:numId w:val="14"/>
        </w:numPr>
      </w:pPr>
      <w:r w:rsidRPr="0029699B">
        <w:t>In addition, your final script should both print the analysis to the terminal and export a text file with the results.</w:t>
      </w:r>
    </w:p>
    <w:p w14:paraId="41841267" w14:textId="77777777" w:rsidR="0029699B" w:rsidRPr="0029699B" w:rsidRDefault="0029699B" w:rsidP="0029699B">
      <w:pPr>
        <w:ind w:left="0" w:firstLine="0"/>
        <w:rPr>
          <w:b/>
          <w:bCs/>
        </w:rPr>
      </w:pPr>
      <w:proofErr w:type="spellStart"/>
      <w:r w:rsidRPr="0029699B">
        <w:rPr>
          <w:b/>
          <w:bCs/>
        </w:rPr>
        <w:t>PyPoll</w:t>
      </w:r>
      <w:proofErr w:type="spellEnd"/>
      <w:r w:rsidRPr="0029699B">
        <w:rPr>
          <w:b/>
          <w:bCs/>
        </w:rPr>
        <w:t xml:space="preserve"> Instructions</w:t>
      </w:r>
    </w:p>
    <w:p w14:paraId="02C2D7AF" w14:textId="77777777" w:rsidR="0029699B" w:rsidRPr="0029699B" w:rsidRDefault="0029699B" w:rsidP="0029699B">
      <w:pPr>
        <w:numPr>
          <w:ilvl w:val="0"/>
          <w:numId w:val="14"/>
        </w:numPr>
      </w:pPr>
      <w:r w:rsidRPr="0029699B">
        <w:t>In this Challenge, you are tasked with helping a small, rural U.S. town modernise its vote-counting process.</w:t>
      </w:r>
    </w:p>
    <w:p w14:paraId="07D8F506" w14:textId="77777777" w:rsidR="0029699B" w:rsidRPr="0029699B" w:rsidRDefault="0029699B" w:rsidP="0029699B">
      <w:pPr>
        <w:numPr>
          <w:ilvl w:val="0"/>
          <w:numId w:val="14"/>
        </w:numPr>
      </w:pPr>
      <w:r w:rsidRPr="0029699B">
        <w:t xml:space="preserve">You will be given a set of poll data called election_data.csv. The dataset is composed of three columns: "Voter ID", "County", and "Candidate". Your task is to create a Python script that </w:t>
      </w:r>
      <w:proofErr w:type="spellStart"/>
      <w:r w:rsidRPr="0029699B">
        <w:t>analyzes</w:t>
      </w:r>
      <w:proofErr w:type="spellEnd"/>
      <w:r w:rsidRPr="0029699B">
        <w:t xml:space="preserve"> the votes and calculates each of the following values:</w:t>
      </w:r>
    </w:p>
    <w:p w14:paraId="293C8D3F" w14:textId="77777777" w:rsidR="0029699B" w:rsidRPr="0029699B" w:rsidRDefault="0029699B" w:rsidP="0029699B">
      <w:pPr>
        <w:numPr>
          <w:ilvl w:val="0"/>
          <w:numId w:val="9"/>
        </w:numPr>
      </w:pPr>
      <w:r w:rsidRPr="0029699B">
        <w:t xml:space="preserve">The total number of votes </w:t>
      </w:r>
      <w:proofErr w:type="gramStart"/>
      <w:r w:rsidRPr="0029699B">
        <w:t>cast</w:t>
      </w:r>
      <w:proofErr w:type="gramEnd"/>
    </w:p>
    <w:p w14:paraId="13037ED9" w14:textId="77777777" w:rsidR="0029699B" w:rsidRPr="0029699B" w:rsidRDefault="0029699B" w:rsidP="0029699B">
      <w:pPr>
        <w:numPr>
          <w:ilvl w:val="0"/>
          <w:numId w:val="9"/>
        </w:numPr>
      </w:pPr>
      <w:r w:rsidRPr="0029699B">
        <w:t xml:space="preserve">A complete list of candidates who received </w:t>
      </w:r>
      <w:proofErr w:type="gramStart"/>
      <w:r w:rsidRPr="0029699B">
        <w:t>votes</w:t>
      </w:r>
      <w:proofErr w:type="gramEnd"/>
    </w:p>
    <w:p w14:paraId="082614AD" w14:textId="77777777" w:rsidR="0029699B" w:rsidRPr="0029699B" w:rsidRDefault="0029699B" w:rsidP="0029699B">
      <w:pPr>
        <w:numPr>
          <w:ilvl w:val="0"/>
          <w:numId w:val="9"/>
        </w:numPr>
      </w:pPr>
      <w:r w:rsidRPr="0029699B">
        <w:t xml:space="preserve">The percentage of votes each candidate </w:t>
      </w:r>
      <w:proofErr w:type="gramStart"/>
      <w:r w:rsidRPr="0029699B">
        <w:t>won</w:t>
      </w:r>
      <w:proofErr w:type="gramEnd"/>
    </w:p>
    <w:p w14:paraId="37F3F7C5" w14:textId="77777777" w:rsidR="0029699B" w:rsidRPr="0029699B" w:rsidRDefault="0029699B" w:rsidP="0029699B">
      <w:pPr>
        <w:numPr>
          <w:ilvl w:val="0"/>
          <w:numId w:val="9"/>
        </w:numPr>
      </w:pPr>
      <w:r w:rsidRPr="0029699B">
        <w:t xml:space="preserve">The total number of votes each candidate </w:t>
      </w:r>
      <w:proofErr w:type="gramStart"/>
      <w:r w:rsidRPr="0029699B">
        <w:t>won</w:t>
      </w:r>
      <w:proofErr w:type="gramEnd"/>
    </w:p>
    <w:p w14:paraId="25750444" w14:textId="77777777" w:rsidR="0029699B" w:rsidRPr="0029699B" w:rsidRDefault="0029699B" w:rsidP="0029699B">
      <w:pPr>
        <w:numPr>
          <w:ilvl w:val="0"/>
          <w:numId w:val="9"/>
        </w:numPr>
      </w:pPr>
      <w:r w:rsidRPr="0029699B">
        <w:t xml:space="preserve">The winner of the election based on popular </w:t>
      </w:r>
      <w:proofErr w:type="gramStart"/>
      <w:r w:rsidRPr="0029699B">
        <w:t>vote</w:t>
      </w:r>
      <w:proofErr w:type="gramEnd"/>
    </w:p>
    <w:p w14:paraId="15316FA2" w14:textId="77777777" w:rsidR="0029699B" w:rsidRPr="0029699B" w:rsidRDefault="0029699B" w:rsidP="0029699B">
      <w:pPr>
        <w:numPr>
          <w:ilvl w:val="0"/>
          <w:numId w:val="14"/>
        </w:numPr>
      </w:pPr>
      <w:r w:rsidRPr="0029699B">
        <w:t>Your analysis should align with the following results:</w:t>
      </w:r>
    </w:p>
    <w:p w14:paraId="249465E8" w14:textId="77777777" w:rsidR="0029699B" w:rsidRPr="0029699B" w:rsidRDefault="0029699B" w:rsidP="0029699B">
      <w:pPr>
        <w:ind w:left="0" w:firstLine="0"/>
      </w:pPr>
      <w:r w:rsidRPr="0029699B">
        <w:lastRenderedPageBreak/>
        <w:t>Election Results</w:t>
      </w:r>
    </w:p>
    <w:p w14:paraId="6C1636C4" w14:textId="77777777" w:rsidR="0029699B" w:rsidRPr="0029699B" w:rsidRDefault="0029699B" w:rsidP="0029699B">
      <w:pPr>
        <w:ind w:left="0" w:firstLine="0"/>
      </w:pPr>
      <w:r w:rsidRPr="0029699B">
        <w:t>-------------------------</w:t>
      </w:r>
    </w:p>
    <w:p w14:paraId="2B3FF3F7" w14:textId="77777777" w:rsidR="0029699B" w:rsidRPr="0029699B" w:rsidRDefault="0029699B" w:rsidP="0029699B">
      <w:pPr>
        <w:ind w:left="0" w:firstLine="0"/>
      </w:pPr>
      <w:r w:rsidRPr="0029699B">
        <w:t>Total Votes: 369711</w:t>
      </w:r>
    </w:p>
    <w:p w14:paraId="4F7F20D3" w14:textId="77777777" w:rsidR="0029699B" w:rsidRPr="0029699B" w:rsidRDefault="0029699B" w:rsidP="0029699B">
      <w:pPr>
        <w:ind w:left="0" w:firstLine="0"/>
      </w:pPr>
      <w:r w:rsidRPr="0029699B">
        <w:t>-------------------------</w:t>
      </w:r>
    </w:p>
    <w:p w14:paraId="5B1B0D2D" w14:textId="77777777" w:rsidR="0029699B" w:rsidRPr="0029699B" w:rsidRDefault="0029699B" w:rsidP="0029699B">
      <w:pPr>
        <w:ind w:left="0" w:firstLine="0"/>
      </w:pPr>
      <w:r w:rsidRPr="0029699B">
        <w:t>Charles Casper Stockham: 23.049% (85213)</w:t>
      </w:r>
    </w:p>
    <w:p w14:paraId="37D55EF9" w14:textId="77777777" w:rsidR="0029699B" w:rsidRPr="0029699B" w:rsidRDefault="0029699B" w:rsidP="0029699B">
      <w:pPr>
        <w:ind w:left="0" w:firstLine="0"/>
      </w:pPr>
      <w:r w:rsidRPr="0029699B">
        <w:t>Diana DeGette: 73.812% (272892)</w:t>
      </w:r>
    </w:p>
    <w:p w14:paraId="0FA95851" w14:textId="77777777" w:rsidR="0029699B" w:rsidRPr="0029699B" w:rsidRDefault="0029699B" w:rsidP="0029699B">
      <w:pPr>
        <w:ind w:left="0" w:firstLine="0"/>
      </w:pPr>
      <w:r w:rsidRPr="0029699B">
        <w:t>Raymon Anthony Doane: 3.139% (11606)</w:t>
      </w:r>
    </w:p>
    <w:p w14:paraId="6EADD771" w14:textId="77777777" w:rsidR="0029699B" w:rsidRPr="0029699B" w:rsidRDefault="0029699B" w:rsidP="0029699B">
      <w:pPr>
        <w:ind w:left="0" w:firstLine="0"/>
      </w:pPr>
      <w:r w:rsidRPr="0029699B">
        <w:t>-------------------------</w:t>
      </w:r>
    </w:p>
    <w:p w14:paraId="1E2EF6D9" w14:textId="77777777" w:rsidR="0029699B" w:rsidRPr="0029699B" w:rsidRDefault="0029699B" w:rsidP="0029699B">
      <w:pPr>
        <w:ind w:left="0" w:firstLine="0"/>
      </w:pPr>
      <w:r w:rsidRPr="0029699B">
        <w:t>Winner: Diana DeGette</w:t>
      </w:r>
    </w:p>
    <w:p w14:paraId="0AC0B2C9" w14:textId="77777777" w:rsidR="0029699B" w:rsidRPr="0029699B" w:rsidRDefault="0029699B" w:rsidP="0029699B">
      <w:pPr>
        <w:ind w:left="0" w:firstLine="0"/>
      </w:pPr>
      <w:r w:rsidRPr="0029699B">
        <w:t>-------------------------</w:t>
      </w:r>
    </w:p>
    <w:p w14:paraId="1D97753B" w14:textId="77777777" w:rsidR="0029699B" w:rsidRPr="0029699B" w:rsidRDefault="0029699B" w:rsidP="0029699B">
      <w:pPr>
        <w:numPr>
          <w:ilvl w:val="0"/>
          <w:numId w:val="14"/>
        </w:numPr>
      </w:pPr>
      <w:r w:rsidRPr="0029699B">
        <w:t>In addition, your final script should both print the analysis to the terminal and export a text file with the results.</w:t>
      </w:r>
    </w:p>
    <w:p w14:paraId="5679125A" w14:textId="77777777" w:rsidR="0029699B" w:rsidRPr="0029699B" w:rsidRDefault="0029699B" w:rsidP="0029699B">
      <w:pPr>
        <w:ind w:left="0" w:firstLine="0"/>
        <w:rPr>
          <w:b/>
          <w:bCs/>
        </w:rPr>
      </w:pPr>
      <w:r w:rsidRPr="0029699B">
        <w:rPr>
          <w:b/>
          <w:bCs/>
        </w:rPr>
        <w:t>Hints and Considerations</w:t>
      </w:r>
    </w:p>
    <w:p w14:paraId="7DC1F031" w14:textId="77777777" w:rsidR="0029699B" w:rsidRPr="0029699B" w:rsidRDefault="0029699B" w:rsidP="0029699B">
      <w:pPr>
        <w:numPr>
          <w:ilvl w:val="0"/>
          <w:numId w:val="10"/>
        </w:numPr>
      </w:pPr>
      <w:r w:rsidRPr="0029699B">
        <w:t xml:space="preserve">Consider what you've learned so far. You've learned how to import modules like csv. You’ve learned how to read and write files in various formats. You’ve learned how to store content in variables, lists, and dictionaries. You’ve learned how to iterate through basic data structures. And you’ve learned how to debug along the way. Using all that you've learned, try to break down your tasks into discrete </w:t>
      </w:r>
      <w:proofErr w:type="gramStart"/>
      <w:r w:rsidRPr="0029699B">
        <w:t>mini-objectives</w:t>
      </w:r>
      <w:proofErr w:type="gramEnd"/>
      <w:r w:rsidRPr="0029699B">
        <w:t>.</w:t>
      </w:r>
    </w:p>
    <w:p w14:paraId="14287E6A" w14:textId="77777777" w:rsidR="0029699B" w:rsidRPr="0029699B" w:rsidRDefault="0029699B" w:rsidP="0029699B">
      <w:pPr>
        <w:numPr>
          <w:ilvl w:val="0"/>
          <w:numId w:val="10"/>
        </w:numPr>
      </w:pPr>
      <w:r w:rsidRPr="0029699B">
        <w:t xml:space="preserve">The datasets for these Challenges are quite large. This was done purposefully to showcase one of the limits of Excel-based analysis. </w:t>
      </w:r>
      <w:proofErr w:type="gramStart"/>
      <w:r w:rsidRPr="0029699B">
        <w:t>As data analysts, our first instinct</w:t>
      </w:r>
      <w:proofErr w:type="gramEnd"/>
      <w:r w:rsidRPr="0029699B">
        <w:t xml:space="preserve"> is often to go straight to Excel, but creating scripts in Python can provide us with more powerful options for handling big data.</w:t>
      </w:r>
    </w:p>
    <w:p w14:paraId="708670A9" w14:textId="77777777" w:rsidR="0029699B" w:rsidRPr="0029699B" w:rsidRDefault="0029699B" w:rsidP="0029699B">
      <w:pPr>
        <w:numPr>
          <w:ilvl w:val="0"/>
          <w:numId w:val="10"/>
        </w:numPr>
      </w:pPr>
      <w:r w:rsidRPr="0029699B">
        <w:t>Write one script for each of the provided datasets. Run each script separately to make sure that the code works for its respective dataset.</w:t>
      </w:r>
    </w:p>
    <w:p w14:paraId="709D0086" w14:textId="77777777" w:rsidR="0029699B" w:rsidRPr="0029699B" w:rsidRDefault="0029699B" w:rsidP="0029699B">
      <w:pPr>
        <w:numPr>
          <w:ilvl w:val="0"/>
          <w:numId w:val="10"/>
        </w:numPr>
      </w:pPr>
      <w:r w:rsidRPr="0029699B">
        <w:t>Always commit your work and back it up with pushes to GitHub or GitLab. You don't want to lose hours of your hard work! Also make sure that your repo has a detailed README.md file.</w:t>
      </w:r>
    </w:p>
    <w:p w14:paraId="5229FBB5" w14:textId="77777777" w:rsidR="0029699B" w:rsidRPr="0029699B" w:rsidRDefault="0029699B" w:rsidP="0029699B">
      <w:pPr>
        <w:ind w:left="0" w:firstLine="0"/>
        <w:rPr>
          <w:b/>
          <w:bCs/>
        </w:rPr>
      </w:pPr>
      <w:r w:rsidRPr="0029699B">
        <w:rPr>
          <w:b/>
          <w:bCs/>
        </w:rPr>
        <w:t>Requirements</w:t>
      </w:r>
    </w:p>
    <w:p w14:paraId="2FAA1F4E" w14:textId="77777777" w:rsidR="0029699B" w:rsidRPr="0029699B" w:rsidRDefault="0029699B" w:rsidP="0029699B">
      <w:pPr>
        <w:ind w:left="0" w:firstLine="0"/>
        <w:rPr>
          <w:b/>
          <w:bCs/>
        </w:rPr>
      </w:pPr>
      <w:r w:rsidRPr="0029699B">
        <w:rPr>
          <w:b/>
          <w:bCs/>
        </w:rPr>
        <w:t>Correctly Reads in the CSV (10 points)</w:t>
      </w:r>
    </w:p>
    <w:p w14:paraId="2C7FB0EE" w14:textId="77777777" w:rsidR="0029699B" w:rsidRPr="0029699B" w:rsidRDefault="0029699B" w:rsidP="0029699B">
      <w:pPr>
        <w:numPr>
          <w:ilvl w:val="0"/>
          <w:numId w:val="11"/>
        </w:numPr>
      </w:pPr>
      <w:r w:rsidRPr="0029699B">
        <w:t xml:space="preserve">Reads in the CSVs for both </w:t>
      </w:r>
      <w:proofErr w:type="spellStart"/>
      <w:r w:rsidRPr="0029699B">
        <w:t>PyBank</w:t>
      </w:r>
      <w:proofErr w:type="spellEnd"/>
      <w:r w:rsidRPr="0029699B">
        <w:t xml:space="preserve"> and </w:t>
      </w:r>
      <w:proofErr w:type="spellStart"/>
      <w:r w:rsidRPr="0029699B">
        <w:t>PyPoll</w:t>
      </w:r>
      <w:proofErr w:type="spellEnd"/>
      <w:r w:rsidRPr="0029699B">
        <w:t xml:space="preserve"> using Python (5 points)</w:t>
      </w:r>
    </w:p>
    <w:p w14:paraId="39B359C7" w14:textId="77777777" w:rsidR="0029699B" w:rsidRPr="0029699B" w:rsidRDefault="0029699B" w:rsidP="0029699B">
      <w:pPr>
        <w:numPr>
          <w:ilvl w:val="0"/>
          <w:numId w:val="11"/>
        </w:numPr>
      </w:pPr>
      <w:r w:rsidRPr="0029699B">
        <w:t>Successfully stores the header row (5 points)</w:t>
      </w:r>
    </w:p>
    <w:p w14:paraId="3087ED6D" w14:textId="77777777" w:rsidR="0029699B" w:rsidRPr="0029699B" w:rsidRDefault="0029699B" w:rsidP="0029699B">
      <w:pPr>
        <w:ind w:left="0" w:firstLine="0"/>
        <w:rPr>
          <w:b/>
          <w:bCs/>
        </w:rPr>
      </w:pPr>
      <w:r w:rsidRPr="0029699B">
        <w:rPr>
          <w:b/>
          <w:bCs/>
        </w:rPr>
        <w:t>Results Printed out to correctly to terminal (40 points)</w:t>
      </w:r>
    </w:p>
    <w:p w14:paraId="69AC4909" w14:textId="77777777" w:rsidR="0029699B" w:rsidRPr="0029699B" w:rsidRDefault="0029699B" w:rsidP="0029699B">
      <w:pPr>
        <w:numPr>
          <w:ilvl w:val="0"/>
          <w:numId w:val="12"/>
        </w:numPr>
      </w:pPr>
      <w:r w:rsidRPr="0029699B">
        <w:t xml:space="preserve">Results correctly display for </w:t>
      </w:r>
      <w:proofErr w:type="spellStart"/>
      <w:r w:rsidRPr="0029699B">
        <w:t>PyBank</w:t>
      </w:r>
      <w:proofErr w:type="spellEnd"/>
      <w:r w:rsidRPr="0029699B">
        <w:t>:</w:t>
      </w:r>
    </w:p>
    <w:p w14:paraId="117AC154" w14:textId="77777777" w:rsidR="0029699B" w:rsidRPr="0029699B" w:rsidRDefault="0029699B" w:rsidP="0029699B">
      <w:pPr>
        <w:numPr>
          <w:ilvl w:val="1"/>
          <w:numId w:val="12"/>
        </w:numPr>
      </w:pPr>
      <w:r w:rsidRPr="0029699B">
        <w:t>Total Months (5 points)</w:t>
      </w:r>
    </w:p>
    <w:p w14:paraId="2D576BF0" w14:textId="77777777" w:rsidR="0029699B" w:rsidRPr="0029699B" w:rsidRDefault="0029699B" w:rsidP="0029699B">
      <w:pPr>
        <w:numPr>
          <w:ilvl w:val="1"/>
          <w:numId w:val="12"/>
        </w:numPr>
      </w:pPr>
      <w:r w:rsidRPr="0029699B">
        <w:lastRenderedPageBreak/>
        <w:t>Total (5 points)</w:t>
      </w:r>
    </w:p>
    <w:p w14:paraId="0DD4A76A" w14:textId="77777777" w:rsidR="0029699B" w:rsidRPr="0029699B" w:rsidRDefault="0029699B" w:rsidP="0029699B">
      <w:pPr>
        <w:numPr>
          <w:ilvl w:val="1"/>
          <w:numId w:val="12"/>
        </w:numPr>
      </w:pPr>
      <w:r w:rsidRPr="0029699B">
        <w:t>Average Change (5 points)</w:t>
      </w:r>
    </w:p>
    <w:p w14:paraId="32273D17" w14:textId="77777777" w:rsidR="0029699B" w:rsidRPr="0029699B" w:rsidRDefault="0029699B" w:rsidP="0029699B">
      <w:pPr>
        <w:numPr>
          <w:ilvl w:val="1"/>
          <w:numId w:val="12"/>
        </w:numPr>
      </w:pPr>
      <w:r w:rsidRPr="0029699B">
        <w:t>Greatest Increase (5 points)</w:t>
      </w:r>
    </w:p>
    <w:p w14:paraId="265F5BF2" w14:textId="77777777" w:rsidR="0029699B" w:rsidRPr="0029699B" w:rsidRDefault="0029699B" w:rsidP="0029699B">
      <w:pPr>
        <w:numPr>
          <w:ilvl w:val="1"/>
          <w:numId w:val="12"/>
        </w:numPr>
      </w:pPr>
      <w:r w:rsidRPr="0029699B">
        <w:t>Greatest Decrease (5 points)</w:t>
      </w:r>
    </w:p>
    <w:p w14:paraId="33571C6B" w14:textId="77777777" w:rsidR="0029699B" w:rsidRPr="0029699B" w:rsidRDefault="0029699B" w:rsidP="0029699B">
      <w:pPr>
        <w:numPr>
          <w:ilvl w:val="0"/>
          <w:numId w:val="12"/>
        </w:numPr>
      </w:pPr>
      <w:r w:rsidRPr="0029699B">
        <w:t xml:space="preserve">Results correctly display for </w:t>
      </w:r>
      <w:proofErr w:type="spellStart"/>
      <w:r w:rsidRPr="0029699B">
        <w:t>PyPoll</w:t>
      </w:r>
      <w:proofErr w:type="spellEnd"/>
      <w:r w:rsidRPr="0029699B">
        <w:t>:</w:t>
      </w:r>
    </w:p>
    <w:p w14:paraId="2FEA15FB" w14:textId="77777777" w:rsidR="0029699B" w:rsidRPr="0029699B" w:rsidRDefault="0029699B" w:rsidP="0029699B">
      <w:pPr>
        <w:numPr>
          <w:ilvl w:val="1"/>
          <w:numId w:val="12"/>
        </w:numPr>
      </w:pPr>
      <w:r w:rsidRPr="0029699B">
        <w:t>Total Votes (5 points)</w:t>
      </w:r>
    </w:p>
    <w:p w14:paraId="425A013F" w14:textId="77777777" w:rsidR="0029699B" w:rsidRPr="0029699B" w:rsidRDefault="0029699B" w:rsidP="0029699B">
      <w:pPr>
        <w:numPr>
          <w:ilvl w:val="1"/>
          <w:numId w:val="12"/>
        </w:numPr>
      </w:pPr>
      <w:r w:rsidRPr="0029699B">
        <w:t>Each candidate’s total votes and percent of votes (5 points)</w:t>
      </w:r>
    </w:p>
    <w:p w14:paraId="11EE972B" w14:textId="77777777" w:rsidR="0029699B" w:rsidRPr="0029699B" w:rsidRDefault="0029699B" w:rsidP="0029699B">
      <w:pPr>
        <w:numPr>
          <w:ilvl w:val="1"/>
          <w:numId w:val="12"/>
        </w:numPr>
      </w:pPr>
      <w:r w:rsidRPr="0029699B">
        <w:t>Winner (5 points)</w:t>
      </w:r>
    </w:p>
    <w:p w14:paraId="092A18D4" w14:textId="77777777" w:rsidR="0029699B" w:rsidRPr="0029699B" w:rsidRDefault="0029699B" w:rsidP="0029699B">
      <w:pPr>
        <w:ind w:left="0" w:firstLine="0"/>
        <w:rPr>
          <w:b/>
          <w:bCs/>
        </w:rPr>
      </w:pPr>
      <w:r w:rsidRPr="0029699B">
        <w:rPr>
          <w:b/>
          <w:bCs/>
        </w:rPr>
        <w:t>Code Runs Error Free (10 points)</w:t>
      </w:r>
    </w:p>
    <w:p w14:paraId="2F072614" w14:textId="77777777" w:rsidR="0029699B" w:rsidRPr="0029699B" w:rsidRDefault="0029699B" w:rsidP="0029699B">
      <w:pPr>
        <w:numPr>
          <w:ilvl w:val="0"/>
          <w:numId w:val="13"/>
        </w:numPr>
      </w:pPr>
      <w:r w:rsidRPr="0029699B">
        <w:t>Error Free (5 points)</w:t>
      </w:r>
    </w:p>
    <w:p w14:paraId="404C956C" w14:textId="77777777" w:rsidR="0029699B" w:rsidRPr="0029699B" w:rsidRDefault="0029699B" w:rsidP="0029699B">
      <w:pPr>
        <w:numPr>
          <w:ilvl w:val="0"/>
          <w:numId w:val="13"/>
        </w:numPr>
      </w:pPr>
      <w:r w:rsidRPr="0029699B">
        <w:t>Producing consistent results (5 points)</w:t>
      </w:r>
    </w:p>
    <w:p w14:paraId="550D2700" w14:textId="77777777" w:rsidR="0029699B" w:rsidRPr="0029699B" w:rsidRDefault="0029699B" w:rsidP="0029699B">
      <w:pPr>
        <w:ind w:left="0" w:firstLine="0"/>
        <w:rPr>
          <w:b/>
          <w:bCs/>
        </w:rPr>
      </w:pPr>
      <w:r w:rsidRPr="0029699B">
        <w:rPr>
          <w:b/>
          <w:bCs/>
        </w:rPr>
        <w:t>Exports results to text file (30 points)</w:t>
      </w:r>
    </w:p>
    <w:p w14:paraId="749E11E0" w14:textId="77777777" w:rsidR="0029699B" w:rsidRPr="0029699B" w:rsidRDefault="0029699B" w:rsidP="0029699B">
      <w:pPr>
        <w:numPr>
          <w:ilvl w:val="0"/>
          <w:numId w:val="14"/>
        </w:numPr>
      </w:pPr>
      <w:r w:rsidRPr="0029699B">
        <w:t xml:space="preserve">The text file contains for </w:t>
      </w:r>
      <w:proofErr w:type="spellStart"/>
      <w:r w:rsidRPr="0029699B">
        <w:t>PyBank</w:t>
      </w:r>
      <w:proofErr w:type="spellEnd"/>
      <w:r w:rsidRPr="0029699B">
        <w:t>:</w:t>
      </w:r>
    </w:p>
    <w:p w14:paraId="6F20A746" w14:textId="77777777" w:rsidR="0029699B" w:rsidRPr="0029699B" w:rsidRDefault="0029699B" w:rsidP="0029699B">
      <w:pPr>
        <w:numPr>
          <w:ilvl w:val="1"/>
          <w:numId w:val="14"/>
        </w:numPr>
      </w:pPr>
      <w:r w:rsidRPr="0029699B">
        <w:t>Total Months (2.5 points)</w:t>
      </w:r>
    </w:p>
    <w:p w14:paraId="52BE0DA8" w14:textId="77777777" w:rsidR="0029699B" w:rsidRPr="0029699B" w:rsidRDefault="0029699B" w:rsidP="0029699B">
      <w:pPr>
        <w:numPr>
          <w:ilvl w:val="1"/>
          <w:numId w:val="14"/>
        </w:numPr>
      </w:pPr>
      <w:r w:rsidRPr="0029699B">
        <w:t>Total (2.5 points)</w:t>
      </w:r>
    </w:p>
    <w:p w14:paraId="601ECF27" w14:textId="77777777" w:rsidR="0029699B" w:rsidRPr="0029699B" w:rsidRDefault="0029699B" w:rsidP="0029699B">
      <w:pPr>
        <w:numPr>
          <w:ilvl w:val="1"/>
          <w:numId w:val="14"/>
        </w:numPr>
      </w:pPr>
      <w:r w:rsidRPr="0029699B">
        <w:t>Average Change (5 points)</w:t>
      </w:r>
    </w:p>
    <w:p w14:paraId="18FE054E" w14:textId="77777777" w:rsidR="0029699B" w:rsidRPr="0029699B" w:rsidRDefault="0029699B" w:rsidP="0029699B">
      <w:pPr>
        <w:numPr>
          <w:ilvl w:val="1"/>
          <w:numId w:val="14"/>
        </w:numPr>
      </w:pPr>
      <w:r w:rsidRPr="0029699B">
        <w:t>Greatest Increase (5 points)</w:t>
      </w:r>
    </w:p>
    <w:p w14:paraId="641E37A8" w14:textId="77777777" w:rsidR="0029699B" w:rsidRPr="0029699B" w:rsidRDefault="0029699B" w:rsidP="0029699B">
      <w:pPr>
        <w:numPr>
          <w:ilvl w:val="1"/>
          <w:numId w:val="14"/>
        </w:numPr>
      </w:pPr>
      <w:r w:rsidRPr="0029699B">
        <w:t>Greatest Decrease (5 points)</w:t>
      </w:r>
    </w:p>
    <w:p w14:paraId="764A1C51" w14:textId="77777777" w:rsidR="0029699B" w:rsidRPr="0029699B" w:rsidRDefault="0029699B" w:rsidP="0029699B">
      <w:pPr>
        <w:numPr>
          <w:ilvl w:val="0"/>
          <w:numId w:val="14"/>
        </w:numPr>
      </w:pPr>
      <w:r w:rsidRPr="0029699B">
        <w:t xml:space="preserve">The text file contains for </w:t>
      </w:r>
      <w:proofErr w:type="spellStart"/>
      <w:r w:rsidRPr="0029699B">
        <w:t>Pypoll</w:t>
      </w:r>
      <w:proofErr w:type="spellEnd"/>
      <w:r w:rsidRPr="0029699B">
        <w:t>:</w:t>
      </w:r>
    </w:p>
    <w:p w14:paraId="142D4C09" w14:textId="77777777" w:rsidR="0029699B" w:rsidRPr="0029699B" w:rsidRDefault="0029699B" w:rsidP="0029699B">
      <w:pPr>
        <w:numPr>
          <w:ilvl w:val="1"/>
          <w:numId w:val="14"/>
        </w:numPr>
      </w:pPr>
      <w:r w:rsidRPr="0029699B">
        <w:t>Total Votes (2.5 points)</w:t>
      </w:r>
    </w:p>
    <w:p w14:paraId="28CAAB72" w14:textId="77777777" w:rsidR="0029699B" w:rsidRPr="0029699B" w:rsidRDefault="0029699B" w:rsidP="0029699B">
      <w:pPr>
        <w:numPr>
          <w:ilvl w:val="1"/>
          <w:numId w:val="14"/>
        </w:numPr>
      </w:pPr>
      <w:r w:rsidRPr="0029699B">
        <w:t>Each candidate’s total votes and percent of votes (2.5 points)</w:t>
      </w:r>
    </w:p>
    <w:p w14:paraId="021FF468" w14:textId="77777777" w:rsidR="0029699B" w:rsidRPr="0029699B" w:rsidRDefault="0029699B" w:rsidP="0029699B">
      <w:pPr>
        <w:numPr>
          <w:ilvl w:val="1"/>
          <w:numId w:val="14"/>
        </w:numPr>
      </w:pPr>
      <w:r w:rsidRPr="0029699B">
        <w:t>Winner (5 points)</w:t>
      </w:r>
    </w:p>
    <w:p w14:paraId="1EEFF1E8" w14:textId="77777777" w:rsidR="0029699B" w:rsidRPr="0029699B" w:rsidRDefault="0029699B" w:rsidP="0029699B">
      <w:pPr>
        <w:ind w:left="0" w:firstLine="0"/>
        <w:rPr>
          <w:b/>
          <w:bCs/>
        </w:rPr>
      </w:pPr>
      <w:r w:rsidRPr="0029699B">
        <w:rPr>
          <w:b/>
          <w:bCs/>
        </w:rPr>
        <w:t>Code is cleaned and commented (10 points)</w:t>
      </w:r>
    </w:p>
    <w:p w14:paraId="762006A1" w14:textId="77777777" w:rsidR="0029699B" w:rsidRPr="0029699B" w:rsidRDefault="0029699B" w:rsidP="0029699B">
      <w:pPr>
        <w:numPr>
          <w:ilvl w:val="0"/>
          <w:numId w:val="15"/>
        </w:numPr>
      </w:pPr>
      <w:r w:rsidRPr="0029699B">
        <w:t>Has additional tests and debugging removed (5 points)</w:t>
      </w:r>
    </w:p>
    <w:p w14:paraId="45AB4BEB" w14:textId="77777777" w:rsidR="0029699B" w:rsidRPr="0029699B" w:rsidRDefault="0029699B" w:rsidP="0029699B">
      <w:pPr>
        <w:numPr>
          <w:ilvl w:val="0"/>
          <w:numId w:val="15"/>
        </w:numPr>
      </w:pPr>
      <w:r w:rsidRPr="0029699B">
        <w:t>Commented (5 points)</w:t>
      </w:r>
    </w:p>
    <w:p w14:paraId="578C52E8" w14:textId="77777777" w:rsidR="0029699B" w:rsidRPr="0029699B" w:rsidRDefault="0029699B" w:rsidP="0029699B">
      <w:pPr>
        <w:ind w:left="0" w:firstLine="0"/>
        <w:rPr>
          <w:b/>
          <w:bCs/>
        </w:rPr>
      </w:pPr>
      <w:r w:rsidRPr="0029699B">
        <w:rPr>
          <w:b/>
          <w:bCs/>
        </w:rPr>
        <w:t>Grading</w:t>
      </w:r>
    </w:p>
    <w:p w14:paraId="3D5574A2" w14:textId="77777777" w:rsidR="0029699B" w:rsidRPr="0029699B" w:rsidRDefault="0029699B" w:rsidP="0029699B">
      <w:pPr>
        <w:numPr>
          <w:ilvl w:val="0"/>
          <w:numId w:val="14"/>
        </w:numPr>
      </w:pPr>
      <w:r w:rsidRPr="0029699B">
        <w:t>This assignment will be evaluated against the requirements and assigned a grade according to the following table:</w:t>
      </w:r>
    </w:p>
    <w:tbl>
      <w:tblPr>
        <w:tblW w:w="7680" w:type="dxa"/>
        <w:tblCellSpacing w:w="15" w:type="dxa"/>
        <w:tblCellMar>
          <w:top w:w="15" w:type="dxa"/>
          <w:left w:w="15" w:type="dxa"/>
          <w:bottom w:w="15" w:type="dxa"/>
          <w:right w:w="15" w:type="dxa"/>
        </w:tblCellMar>
        <w:tblLook w:val="04A0" w:firstRow="1" w:lastRow="0" w:firstColumn="1" w:lastColumn="0" w:noHBand="0" w:noVBand="1"/>
      </w:tblPr>
      <w:tblGrid>
        <w:gridCol w:w="3873"/>
        <w:gridCol w:w="3807"/>
      </w:tblGrid>
      <w:tr w:rsidR="0029699B" w:rsidRPr="0029699B" w14:paraId="2E85CE12" w14:textId="77777777" w:rsidTr="0029699B">
        <w:trPr>
          <w:tblHeader/>
          <w:tblCellSpacing w:w="15" w:type="dxa"/>
        </w:trPr>
        <w:tc>
          <w:tcPr>
            <w:tcW w:w="0" w:type="auto"/>
            <w:shd w:val="clear" w:color="auto" w:fill="CBCBCB"/>
            <w:tcMar>
              <w:top w:w="150" w:type="dxa"/>
              <w:left w:w="150" w:type="dxa"/>
              <w:bottom w:w="150" w:type="dxa"/>
              <w:right w:w="150" w:type="dxa"/>
            </w:tcMar>
            <w:vAlign w:val="center"/>
            <w:hideMark/>
          </w:tcPr>
          <w:p w14:paraId="12684957" w14:textId="77777777" w:rsidR="0029699B" w:rsidRPr="0029699B" w:rsidRDefault="0029699B" w:rsidP="0029699B">
            <w:pPr>
              <w:ind w:left="0" w:firstLine="0"/>
              <w:rPr>
                <w:b/>
                <w:bCs/>
              </w:rPr>
            </w:pPr>
            <w:r w:rsidRPr="0029699B">
              <w:rPr>
                <w:b/>
                <w:bCs/>
              </w:rPr>
              <w:t>Grade</w:t>
            </w:r>
          </w:p>
        </w:tc>
        <w:tc>
          <w:tcPr>
            <w:tcW w:w="0" w:type="auto"/>
            <w:shd w:val="clear" w:color="auto" w:fill="CBCBCB"/>
            <w:tcMar>
              <w:top w:w="150" w:type="dxa"/>
              <w:left w:w="150" w:type="dxa"/>
              <w:bottom w:w="150" w:type="dxa"/>
              <w:right w:w="150" w:type="dxa"/>
            </w:tcMar>
            <w:vAlign w:val="center"/>
            <w:hideMark/>
          </w:tcPr>
          <w:p w14:paraId="45D243F4" w14:textId="77777777" w:rsidR="0029699B" w:rsidRPr="0029699B" w:rsidRDefault="0029699B" w:rsidP="0029699B">
            <w:pPr>
              <w:ind w:left="0" w:firstLine="0"/>
              <w:rPr>
                <w:b/>
                <w:bCs/>
              </w:rPr>
            </w:pPr>
            <w:r w:rsidRPr="0029699B">
              <w:rPr>
                <w:b/>
                <w:bCs/>
              </w:rPr>
              <w:t>Points</w:t>
            </w:r>
          </w:p>
        </w:tc>
      </w:tr>
      <w:tr w:rsidR="0029699B" w:rsidRPr="0029699B" w14:paraId="2467BD12" w14:textId="77777777" w:rsidTr="0029699B">
        <w:trPr>
          <w:tblCellSpacing w:w="15" w:type="dxa"/>
        </w:trPr>
        <w:tc>
          <w:tcPr>
            <w:tcW w:w="0" w:type="auto"/>
            <w:shd w:val="clear" w:color="auto" w:fill="auto"/>
            <w:tcMar>
              <w:top w:w="150" w:type="dxa"/>
              <w:left w:w="150" w:type="dxa"/>
              <w:bottom w:w="150" w:type="dxa"/>
              <w:right w:w="150" w:type="dxa"/>
            </w:tcMar>
            <w:vAlign w:val="center"/>
            <w:hideMark/>
          </w:tcPr>
          <w:p w14:paraId="5E3F47A1" w14:textId="77777777" w:rsidR="0029699B" w:rsidRPr="0029699B" w:rsidRDefault="0029699B" w:rsidP="0029699B">
            <w:pPr>
              <w:ind w:left="0" w:firstLine="0"/>
            </w:pPr>
            <w:r w:rsidRPr="0029699B">
              <w:t>A (+/-)</w:t>
            </w:r>
          </w:p>
        </w:tc>
        <w:tc>
          <w:tcPr>
            <w:tcW w:w="0" w:type="auto"/>
            <w:shd w:val="clear" w:color="auto" w:fill="auto"/>
            <w:tcMar>
              <w:top w:w="150" w:type="dxa"/>
              <w:left w:w="150" w:type="dxa"/>
              <w:bottom w:w="150" w:type="dxa"/>
              <w:right w:w="150" w:type="dxa"/>
            </w:tcMar>
            <w:vAlign w:val="center"/>
            <w:hideMark/>
          </w:tcPr>
          <w:p w14:paraId="3CABC314" w14:textId="77777777" w:rsidR="0029699B" w:rsidRPr="0029699B" w:rsidRDefault="0029699B" w:rsidP="0029699B">
            <w:pPr>
              <w:ind w:left="0" w:firstLine="0"/>
            </w:pPr>
            <w:r w:rsidRPr="0029699B">
              <w:t>90+</w:t>
            </w:r>
          </w:p>
        </w:tc>
      </w:tr>
      <w:tr w:rsidR="0029699B" w:rsidRPr="0029699B" w14:paraId="329BF735" w14:textId="77777777" w:rsidTr="0029699B">
        <w:trPr>
          <w:tblCellSpacing w:w="15" w:type="dxa"/>
        </w:trPr>
        <w:tc>
          <w:tcPr>
            <w:tcW w:w="0" w:type="auto"/>
            <w:shd w:val="clear" w:color="auto" w:fill="auto"/>
            <w:tcMar>
              <w:top w:w="150" w:type="dxa"/>
              <w:left w:w="150" w:type="dxa"/>
              <w:bottom w:w="150" w:type="dxa"/>
              <w:right w:w="150" w:type="dxa"/>
            </w:tcMar>
            <w:vAlign w:val="center"/>
            <w:hideMark/>
          </w:tcPr>
          <w:p w14:paraId="3ACD171C" w14:textId="77777777" w:rsidR="0029699B" w:rsidRPr="0029699B" w:rsidRDefault="0029699B" w:rsidP="0029699B">
            <w:pPr>
              <w:ind w:left="0" w:firstLine="0"/>
            </w:pPr>
            <w:r w:rsidRPr="0029699B">
              <w:lastRenderedPageBreak/>
              <w:t>B (+/-)</w:t>
            </w:r>
          </w:p>
        </w:tc>
        <w:tc>
          <w:tcPr>
            <w:tcW w:w="0" w:type="auto"/>
            <w:shd w:val="clear" w:color="auto" w:fill="auto"/>
            <w:tcMar>
              <w:top w:w="150" w:type="dxa"/>
              <w:left w:w="150" w:type="dxa"/>
              <w:bottom w:w="150" w:type="dxa"/>
              <w:right w:w="150" w:type="dxa"/>
            </w:tcMar>
            <w:vAlign w:val="center"/>
            <w:hideMark/>
          </w:tcPr>
          <w:p w14:paraId="68FC5028" w14:textId="77777777" w:rsidR="0029699B" w:rsidRPr="0029699B" w:rsidRDefault="0029699B" w:rsidP="0029699B">
            <w:pPr>
              <w:ind w:left="0" w:firstLine="0"/>
            </w:pPr>
            <w:r w:rsidRPr="0029699B">
              <w:t>80–89</w:t>
            </w:r>
          </w:p>
        </w:tc>
      </w:tr>
      <w:tr w:rsidR="0029699B" w:rsidRPr="0029699B" w14:paraId="2816059B" w14:textId="77777777" w:rsidTr="0029699B">
        <w:trPr>
          <w:tblCellSpacing w:w="15" w:type="dxa"/>
        </w:trPr>
        <w:tc>
          <w:tcPr>
            <w:tcW w:w="0" w:type="auto"/>
            <w:shd w:val="clear" w:color="auto" w:fill="auto"/>
            <w:tcMar>
              <w:top w:w="150" w:type="dxa"/>
              <w:left w:w="150" w:type="dxa"/>
              <w:bottom w:w="150" w:type="dxa"/>
              <w:right w:w="150" w:type="dxa"/>
            </w:tcMar>
            <w:vAlign w:val="center"/>
            <w:hideMark/>
          </w:tcPr>
          <w:p w14:paraId="24677C94" w14:textId="77777777" w:rsidR="0029699B" w:rsidRPr="0029699B" w:rsidRDefault="0029699B" w:rsidP="0029699B">
            <w:pPr>
              <w:ind w:left="0" w:firstLine="0"/>
            </w:pPr>
            <w:r w:rsidRPr="0029699B">
              <w:t>C (+/-)</w:t>
            </w:r>
          </w:p>
        </w:tc>
        <w:tc>
          <w:tcPr>
            <w:tcW w:w="0" w:type="auto"/>
            <w:shd w:val="clear" w:color="auto" w:fill="auto"/>
            <w:tcMar>
              <w:top w:w="150" w:type="dxa"/>
              <w:left w:w="150" w:type="dxa"/>
              <w:bottom w:w="150" w:type="dxa"/>
              <w:right w:w="150" w:type="dxa"/>
            </w:tcMar>
            <w:vAlign w:val="center"/>
            <w:hideMark/>
          </w:tcPr>
          <w:p w14:paraId="312308D1" w14:textId="77777777" w:rsidR="0029699B" w:rsidRPr="0029699B" w:rsidRDefault="0029699B" w:rsidP="0029699B">
            <w:pPr>
              <w:ind w:left="0" w:firstLine="0"/>
            </w:pPr>
            <w:r w:rsidRPr="0029699B">
              <w:t>70–79</w:t>
            </w:r>
          </w:p>
        </w:tc>
      </w:tr>
      <w:tr w:rsidR="0029699B" w:rsidRPr="0029699B" w14:paraId="6941881A" w14:textId="77777777" w:rsidTr="0029699B">
        <w:trPr>
          <w:tblCellSpacing w:w="15" w:type="dxa"/>
        </w:trPr>
        <w:tc>
          <w:tcPr>
            <w:tcW w:w="0" w:type="auto"/>
            <w:shd w:val="clear" w:color="auto" w:fill="auto"/>
            <w:tcMar>
              <w:top w:w="150" w:type="dxa"/>
              <w:left w:w="150" w:type="dxa"/>
              <w:bottom w:w="150" w:type="dxa"/>
              <w:right w:w="150" w:type="dxa"/>
            </w:tcMar>
            <w:vAlign w:val="center"/>
            <w:hideMark/>
          </w:tcPr>
          <w:p w14:paraId="6FE1D051" w14:textId="77777777" w:rsidR="0029699B" w:rsidRPr="0029699B" w:rsidRDefault="0029699B" w:rsidP="0029699B">
            <w:pPr>
              <w:ind w:left="0" w:firstLine="0"/>
            </w:pPr>
            <w:r w:rsidRPr="0029699B">
              <w:t>D (+/-)</w:t>
            </w:r>
          </w:p>
        </w:tc>
        <w:tc>
          <w:tcPr>
            <w:tcW w:w="0" w:type="auto"/>
            <w:shd w:val="clear" w:color="auto" w:fill="auto"/>
            <w:tcMar>
              <w:top w:w="150" w:type="dxa"/>
              <w:left w:w="150" w:type="dxa"/>
              <w:bottom w:w="150" w:type="dxa"/>
              <w:right w:w="150" w:type="dxa"/>
            </w:tcMar>
            <w:vAlign w:val="center"/>
            <w:hideMark/>
          </w:tcPr>
          <w:p w14:paraId="4501986E" w14:textId="77777777" w:rsidR="0029699B" w:rsidRPr="0029699B" w:rsidRDefault="0029699B" w:rsidP="0029699B">
            <w:pPr>
              <w:ind w:left="0" w:firstLine="0"/>
            </w:pPr>
            <w:r w:rsidRPr="0029699B">
              <w:t>60–69</w:t>
            </w:r>
          </w:p>
        </w:tc>
      </w:tr>
      <w:tr w:rsidR="0029699B" w:rsidRPr="0029699B" w14:paraId="1C8C5932" w14:textId="77777777" w:rsidTr="0029699B">
        <w:trPr>
          <w:tblCellSpacing w:w="15" w:type="dxa"/>
        </w:trPr>
        <w:tc>
          <w:tcPr>
            <w:tcW w:w="0" w:type="auto"/>
            <w:shd w:val="clear" w:color="auto" w:fill="auto"/>
            <w:tcMar>
              <w:top w:w="150" w:type="dxa"/>
              <w:left w:w="150" w:type="dxa"/>
              <w:bottom w:w="150" w:type="dxa"/>
              <w:right w:w="150" w:type="dxa"/>
            </w:tcMar>
            <w:vAlign w:val="center"/>
            <w:hideMark/>
          </w:tcPr>
          <w:p w14:paraId="120F4CFA" w14:textId="77777777" w:rsidR="0029699B" w:rsidRPr="0029699B" w:rsidRDefault="0029699B" w:rsidP="0029699B">
            <w:pPr>
              <w:ind w:left="0" w:firstLine="0"/>
            </w:pPr>
            <w:r w:rsidRPr="0029699B">
              <w:t>F (+/-)</w:t>
            </w:r>
          </w:p>
        </w:tc>
        <w:tc>
          <w:tcPr>
            <w:tcW w:w="0" w:type="auto"/>
            <w:shd w:val="clear" w:color="auto" w:fill="auto"/>
            <w:tcMar>
              <w:top w:w="150" w:type="dxa"/>
              <w:left w:w="150" w:type="dxa"/>
              <w:bottom w:w="150" w:type="dxa"/>
              <w:right w:w="150" w:type="dxa"/>
            </w:tcMar>
            <w:vAlign w:val="center"/>
            <w:hideMark/>
          </w:tcPr>
          <w:p w14:paraId="7008CC23" w14:textId="77777777" w:rsidR="0029699B" w:rsidRPr="0029699B" w:rsidRDefault="0029699B" w:rsidP="0029699B">
            <w:pPr>
              <w:ind w:left="0" w:firstLine="0"/>
            </w:pPr>
            <w:r w:rsidRPr="0029699B">
              <w:t>&lt; 60</w:t>
            </w:r>
          </w:p>
        </w:tc>
      </w:tr>
    </w:tbl>
    <w:p w14:paraId="4F469E04" w14:textId="77777777" w:rsidR="0029699B" w:rsidRPr="0029699B" w:rsidRDefault="0029699B" w:rsidP="0029699B">
      <w:pPr>
        <w:ind w:left="0" w:firstLine="0"/>
        <w:rPr>
          <w:b/>
          <w:bCs/>
        </w:rPr>
      </w:pPr>
      <w:r w:rsidRPr="0029699B">
        <w:rPr>
          <w:b/>
          <w:bCs/>
        </w:rPr>
        <w:t>Submission</w:t>
      </w:r>
    </w:p>
    <w:p w14:paraId="6328EAE6" w14:textId="77777777" w:rsidR="0029699B" w:rsidRPr="0029699B" w:rsidRDefault="0029699B" w:rsidP="0029699B">
      <w:pPr>
        <w:numPr>
          <w:ilvl w:val="0"/>
          <w:numId w:val="14"/>
        </w:numPr>
      </w:pPr>
      <w:r w:rsidRPr="0029699B">
        <w:t>To submit your Challenge assignment, click Submit, and then provide the URL of your GitHub repository for grading.</w:t>
      </w:r>
    </w:p>
    <w:p w14:paraId="33C86587" w14:textId="77777777" w:rsidR="0029699B" w:rsidRPr="0029699B" w:rsidRDefault="0029699B" w:rsidP="0029699B">
      <w:pPr>
        <w:ind w:left="0" w:firstLine="0"/>
      </w:pPr>
      <w:r w:rsidRPr="0029699B">
        <w:rPr>
          <w:b/>
          <w:bCs/>
        </w:rPr>
        <w:t>NOTE</w:t>
      </w:r>
    </w:p>
    <w:p w14:paraId="29EBBC11" w14:textId="77777777" w:rsidR="0029699B" w:rsidRPr="0029699B" w:rsidRDefault="0029699B" w:rsidP="0029699B">
      <w:pPr>
        <w:numPr>
          <w:ilvl w:val="0"/>
          <w:numId w:val="14"/>
        </w:numPr>
      </w:pPr>
      <w:r w:rsidRPr="0029699B">
        <w:t>You are allowed to miss up to two Challenge assignments and still earn your certificate. If you complete all Challenge assignments, your lowest two grades will be dropped. If you wish to skip this assignment, click Next, and move on to the next module.</w:t>
      </w:r>
    </w:p>
    <w:p w14:paraId="539AB1B7" w14:textId="77777777" w:rsidR="0029699B" w:rsidRPr="0029699B" w:rsidRDefault="0029699B" w:rsidP="0029699B">
      <w:pPr>
        <w:numPr>
          <w:ilvl w:val="0"/>
          <w:numId w:val="14"/>
        </w:numPr>
      </w:pPr>
      <w:r w:rsidRPr="0029699B">
        <w:t>Comments are disabled for graded submissions in Bootcamp Spot. If you have questions about your feedback, please notify your instructional staff or your Student Success Advisor. If you would like to resubmit your work for an additional review, you can use the Resubmit Assignment button to upload new links. You may resubmit up to three times for a total of four submissions.</w:t>
      </w:r>
    </w:p>
    <w:p w14:paraId="70A095A4" w14:textId="77777777" w:rsidR="0029699B" w:rsidRPr="0029699B" w:rsidRDefault="0029699B" w:rsidP="0029699B">
      <w:pPr>
        <w:ind w:left="0" w:firstLine="0"/>
      </w:pPr>
      <w:r w:rsidRPr="0029699B">
        <w:rPr>
          <w:b/>
          <w:bCs/>
        </w:rPr>
        <w:t>IMPORTANT</w:t>
      </w:r>
    </w:p>
    <w:p w14:paraId="5B999E73" w14:textId="77777777" w:rsidR="0029699B" w:rsidRPr="0029699B" w:rsidRDefault="0029699B" w:rsidP="0029699B">
      <w:pPr>
        <w:numPr>
          <w:ilvl w:val="0"/>
          <w:numId w:val="14"/>
        </w:numPr>
      </w:pPr>
      <w:r w:rsidRPr="0029699B">
        <w:rPr>
          <w:b/>
          <w:bCs/>
        </w:rPr>
        <w:t>It is your responsibility to include a note in the README section of your repo specifying code source and its location within your repo</w:t>
      </w:r>
      <w:r w:rsidRPr="0029699B">
        <w:t xml:space="preserve">. This applies if you have worked with a peer on an assignment, used code in which you did not author or create sourced from a forum such as Stack Overflow, or you received code outside curriculum content from support staff such as an Instructor, TA, Tutor, or Learning Assistant. This will provide visibility to grading staff of your circumstance </w:t>
      </w:r>
      <w:proofErr w:type="gramStart"/>
      <w:r w:rsidRPr="0029699B">
        <w:t>in order to</w:t>
      </w:r>
      <w:proofErr w:type="gramEnd"/>
      <w:r w:rsidRPr="0029699B">
        <w:t xml:space="preserve"> avoid flagging your work as plagiarized.</w:t>
      </w:r>
    </w:p>
    <w:p w14:paraId="2F6094F2" w14:textId="77777777" w:rsidR="0029699B" w:rsidRPr="0029699B" w:rsidRDefault="0029699B" w:rsidP="0029699B">
      <w:pPr>
        <w:numPr>
          <w:ilvl w:val="0"/>
          <w:numId w:val="14"/>
        </w:numPr>
      </w:pPr>
      <w:r w:rsidRPr="0029699B">
        <w:t>If you are struggling with a Challenge or any aspect of the curriculum, please remember that there are student support services available for you:</w:t>
      </w:r>
    </w:p>
    <w:p w14:paraId="273EC25C" w14:textId="77777777" w:rsidR="0029699B" w:rsidRPr="0029699B" w:rsidRDefault="0029699B" w:rsidP="0029699B">
      <w:pPr>
        <w:numPr>
          <w:ilvl w:val="0"/>
          <w:numId w:val="16"/>
        </w:numPr>
      </w:pPr>
      <w:r w:rsidRPr="0029699B">
        <w:t>Office hours facilitated by your TA(s)</w:t>
      </w:r>
    </w:p>
    <w:p w14:paraId="2DB310F9" w14:textId="77777777" w:rsidR="0029699B" w:rsidRPr="0029699B" w:rsidRDefault="00000000" w:rsidP="0029699B">
      <w:pPr>
        <w:numPr>
          <w:ilvl w:val="0"/>
          <w:numId w:val="16"/>
        </w:numPr>
      </w:pPr>
      <w:hyperlink r:id="rId5" w:tgtFrame="_blank" w:history="1">
        <w:r w:rsidR="0029699B" w:rsidRPr="0029699B">
          <w:rPr>
            <w:rStyle w:val="Hyperlink"/>
          </w:rPr>
          <w:t xml:space="preserve">Tutoring </w:t>
        </w:r>
        <w:proofErr w:type="spellStart"/>
        <w:r w:rsidR="0029699B" w:rsidRPr="0029699B">
          <w:rPr>
            <w:rStyle w:val="Hyperlink"/>
          </w:rPr>
          <w:t>GuidelinesLinks</w:t>
        </w:r>
        <w:proofErr w:type="spellEnd"/>
        <w:r w:rsidR="0029699B" w:rsidRPr="0029699B">
          <w:rPr>
            <w:rStyle w:val="Hyperlink"/>
          </w:rPr>
          <w:t xml:space="preserve"> to an external site.</w:t>
        </w:r>
      </w:hyperlink>
      <w:r w:rsidR="0029699B" w:rsidRPr="0029699B">
        <w:t xml:space="preserve"> (schedule a session in the "Tutor Sessions" section of </w:t>
      </w:r>
      <w:proofErr w:type="spellStart"/>
      <w:r w:rsidR="0029699B" w:rsidRPr="0029699B">
        <w:t>Bootcampspot</w:t>
      </w:r>
      <w:proofErr w:type="spellEnd"/>
      <w:r w:rsidR="0029699B" w:rsidRPr="0029699B">
        <w:t>)</w:t>
      </w:r>
    </w:p>
    <w:p w14:paraId="499EFA39" w14:textId="77777777" w:rsidR="0029699B" w:rsidRPr="0029699B" w:rsidRDefault="0029699B" w:rsidP="0029699B">
      <w:pPr>
        <w:numPr>
          <w:ilvl w:val="0"/>
          <w:numId w:val="16"/>
        </w:numPr>
      </w:pPr>
      <w:r w:rsidRPr="0029699B">
        <w:t xml:space="preserve">Ask the class Slack channel/get peer </w:t>
      </w:r>
      <w:proofErr w:type="gramStart"/>
      <w:r w:rsidRPr="0029699B">
        <w:t>support</w:t>
      </w:r>
      <w:proofErr w:type="gramEnd"/>
    </w:p>
    <w:p w14:paraId="72F22768" w14:textId="77777777" w:rsidR="0029699B" w:rsidRPr="0029699B" w:rsidRDefault="0029699B" w:rsidP="0029699B">
      <w:pPr>
        <w:numPr>
          <w:ilvl w:val="0"/>
          <w:numId w:val="16"/>
        </w:numPr>
      </w:pPr>
      <w:proofErr w:type="spellStart"/>
      <w:r w:rsidRPr="0029699B">
        <w:lastRenderedPageBreak/>
        <w:t>AskBCS</w:t>
      </w:r>
      <w:proofErr w:type="spellEnd"/>
      <w:r w:rsidRPr="0029699B">
        <w:t xml:space="preserve"> Learning Assistants</w:t>
      </w:r>
    </w:p>
    <w:p w14:paraId="4EDEC4A8" w14:textId="77777777" w:rsidR="0029699B" w:rsidRPr="0029699B" w:rsidRDefault="0029699B" w:rsidP="0029699B">
      <w:pPr>
        <w:ind w:left="0" w:firstLine="0"/>
        <w:rPr>
          <w:b/>
          <w:bCs/>
        </w:rPr>
      </w:pPr>
      <w:r w:rsidRPr="0029699B">
        <w:rPr>
          <w:b/>
          <w:bCs/>
        </w:rPr>
        <w:t>References</w:t>
      </w:r>
    </w:p>
    <w:p w14:paraId="532B2EE2" w14:textId="77777777" w:rsidR="0029699B" w:rsidRPr="0029699B" w:rsidRDefault="0029699B" w:rsidP="0029699B">
      <w:pPr>
        <w:numPr>
          <w:ilvl w:val="0"/>
          <w:numId w:val="14"/>
        </w:numPr>
      </w:pPr>
      <w:r w:rsidRPr="0029699B">
        <w:t xml:space="preserve">Data for this dataset was generated by edX Boot Camps </w:t>
      </w:r>
      <w:proofErr w:type="gramStart"/>
      <w:r w:rsidRPr="0029699B">
        <w:t>LLC, and</w:t>
      </w:r>
      <w:proofErr w:type="gramEnd"/>
      <w:r w:rsidRPr="0029699B">
        <w:t xml:space="preserve"> is intended for educational purposes only.</w:t>
      </w:r>
    </w:p>
    <w:p w14:paraId="3AB26360" w14:textId="77777777" w:rsidR="0029699B" w:rsidRPr="0029699B" w:rsidRDefault="00000000" w:rsidP="0029699B">
      <w:pPr>
        <w:ind w:left="0" w:firstLine="0"/>
      </w:pPr>
      <w:hyperlink r:id="rId6" w:history="1">
        <w:proofErr w:type="spellStart"/>
        <w:r w:rsidR="0029699B" w:rsidRPr="0029699B">
          <w:rPr>
            <w:rStyle w:val="Hyperlink"/>
          </w:rPr>
          <w:t>Previous</w:t>
        </w:r>
      </w:hyperlink>
      <w:hyperlink r:id="rId7" w:history="1">
        <w:r w:rsidR="0029699B" w:rsidRPr="0029699B">
          <w:rPr>
            <w:rStyle w:val="Hyperlink"/>
          </w:rPr>
          <w:t>Next</w:t>
        </w:r>
        <w:proofErr w:type="spellEnd"/>
      </w:hyperlink>
    </w:p>
    <w:p w14:paraId="689B3A75" w14:textId="77777777" w:rsidR="0029699B" w:rsidRPr="0029699B" w:rsidRDefault="0029699B" w:rsidP="0029699B">
      <w:pPr>
        <w:ind w:left="0" w:firstLine="0"/>
      </w:pPr>
      <w:r w:rsidRPr="0029699B">
        <w:t>© 2023 edX Boot Camps LLC</w:t>
      </w:r>
    </w:p>
    <w:p w14:paraId="67C048BF" w14:textId="41331886" w:rsidR="002A59BF" w:rsidRPr="005761ED" w:rsidRDefault="00CE2ACE" w:rsidP="005761ED">
      <w:pPr>
        <w:ind w:left="0" w:firstLine="0"/>
      </w:pPr>
      <w:r w:rsidRPr="00CE2ACE">
        <w:drawing>
          <wp:inline distT="0" distB="0" distL="0" distR="0" wp14:anchorId="6040A458" wp14:editId="2AEDB1BE">
            <wp:extent cx="5029902" cy="1657581"/>
            <wp:effectExtent l="0" t="0" r="0" b="0"/>
            <wp:docPr id="767748052"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748052" name="Picture 1" descr="A computer screen shot of a code&#10;&#10;Description automatically generated"/>
                    <pic:cNvPicPr/>
                  </pic:nvPicPr>
                  <pic:blipFill>
                    <a:blip r:embed="rId8"/>
                    <a:stretch>
                      <a:fillRect/>
                    </a:stretch>
                  </pic:blipFill>
                  <pic:spPr>
                    <a:xfrm>
                      <a:off x="0" y="0"/>
                      <a:ext cx="5029902" cy="1657581"/>
                    </a:xfrm>
                    <a:prstGeom prst="rect">
                      <a:avLst/>
                    </a:prstGeom>
                  </pic:spPr>
                </pic:pic>
              </a:graphicData>
            </a:graphic>
          </wp:inline>
        </w:drawing>
      </w:r>
    </w:p>
    <w:sectPr w:rsidR="002A59BF" w:rsidRPr="005761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1BA2"/>
    <w:multiLevelType w:val="multilevel"/>
    <w:tmpl w:val="9E7EC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841AF"/>
    <w:multiLevelType w:val="multilevel"/>
    <w:tmpl w:val="403A4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247A82"/>
    <w:multiLevelType w:val="multilevel"/>
    <w:tmpl w:val="19F08E32"/>
    <w:styleLink w:val="IndentStyle"/>
    <w:lvl w:ilvl="0">
      <w:start w:val="1"/>
      <w:numFmt w:val="bullet"/>
      <w:lvlText w:val=""/>
      <w:lvlJc w:val="left"/>
      <w:pPr>
        <w:ind w:left="425" w:hanging="425"/>
      </w:pPr>
      <w:rPr>
        <w:rFonts w:ascii="Wingdings 2" w:hAnsi="Wingdings 2" w:cs="Times New Roman" w:hint="default"/>
        <w:color w:val="auto"/>
        <w:sz w:val="36"/>
      </w:rPr>
    </w:lvl>
    <w:lvl w:ilvl="1">
      <w:start w:val="1"/>
      <w:numFmt w:val="bullet"/>
      <w:lvlText w:val=""/>
      <w:lvlJc w:val="left"/>
      <w:pPr>
        <w:ind w:left="851" w:hanging="426"/>
      </w:pPr>
      <w:rPr>
        <w:rFonts w:ascii="Wingdings 2" w:hAnsi="Wingdings 2" w:hint="default"/>
        <w:color w:val="auto"/>
        <w:sz w:val="36"/>
      </w:rPr>
    </w:lvl>
    <w:lvl w:ilvl="2">
      <w:start w:val="1"/>
      <w:numFmt w:val="bullet"/>
      <w:lvlText w:val=""/>
      <w:lvlJc w:val="left"/>
      <w:pPr>
        <w:ind w:left="1276" w:hanging="425"/>
      </w:pPr>
      <w:rPr>
        <w:rFonts w:ascii="Wingdings 2" w:hAnsi="Wingdings 2" w:hint="default"/>
        <w:color w:val="auto"/>
        <w:sz w:val="36"/>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39827D5"/>
    <w:multiLevelType w:val="multilevel"/>
    <w:tmpl w:val="ABB60B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6D03EE"/>
    <w:multiLevelType w:val="multilevel"/>
    <w:tmpl w:val="01289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26353B"/>
    <w:multiLevelType w:val="multilevel"/>
    <w:tmpl w:val="93CC7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B271A2"/>
    <w:multiLevelType w:val="multilevel"/>
    <w:tmpl w:val="61124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F20F0E"/>
    <w:multiLevelType w:val="multilevel"/>
    <w:tmpl w:val="0C09001D"/>
    <w:styleLink w:val="Numbers"/>
    <w:lvl w:ilvl="0">
      <w:start w:val="1"/>
      <w:numFmt w:val="decimal"/>
      <w:lvlText w:val="%1)"/>
      <w:lvlJc w:val="left"/>
      <w:pPr>
        <w:ind w:left="360" w:hanging="360"/>
      </w:pPr>
      <w:rPr>
        <w:rFonts w:asciiTheme="minorHAnsi" w:hAnsiTheme="minorHAnsi"/>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252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4E92C12"/>
    <w:multiLevelType w:val="multilevel"/>
    <w:tmpl w:val="EBB04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5C7775"/>
    <w:multiLevelType w:val="multilevel"/>
    <w:tmpl w:val="3F700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414EFD"/>
    <w:multiLevelType w:val="multilevel"/>
    <w:tmpl w:val="EBCA3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1E6EB7"/>
    <w:multiLevelType w:val="multilevel"/>
    <w:tmpl w:val="0C09001D"/>
    <w:styleLink w:val="Style1"/>
    <w:lvl w:ilvl="0">
      <w:start w:val="1"/>
      <w:numFmt w:val="bullet"/>
      <w:lvlText w:val=""/>
      <w:lvlJc w:val="left"/>
      <w:pPr>
        <w:ind w:left="360" w:hanging="360"/>
      </w:pPr>
      <w:rPr>
        <w:rFonts w:ascii="Wingdings 2" w:hAnsi="Wingdings 2" w:hint="default"/>
        <w:b/>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31522134">
    <w:abstractNumId w:val="2"/>
  </w:num>
  <w:num w:numId="2" w16cid:durableId="493959753">
    <w:abstractNumId w:val="2"/>
  </w:num>
  <w:num w:numId="3" w16cid:durableId="1017316216">
    <w:abstractNumId w:val="2"/>
  </w:num>
  <w:num w:numId="4" w16cid:durableId="1999992336">
    <w:abstractNumId w:val="2"/>
  </w:num>
  <w:num w:numId="5" w16cid:durableId="303120471">
    <w:abstractNumId w:val="11"/>
  </w:num>
  <w:num w:numId="6" w16cid:durableId="387459065">
    <w:abstractNumId w:val="2"/>
  </w:num>
  <w:num w:numId="7" w16cid:durableId="1853640139">
    <w:abstractNumId w:val="7"/>
  </w:num>
  <w:num w:numId="8" w16cid:durableId="672299928">
    <w:abstractNumId w:val="0"/>
  </w:num>
  <w:num w:numId="9" w16cid:durableId="2010138800">
    <w:abstractNumId w:val="6"/>
  </w:num>
  <w:num w:numId="10" w16cid:durableId="1969779459">
    <w:abstractNumId w:val="5"/>
  </w:num>
  <w:num w:numId="11" w16cid:durableId="1505782688">
    <w:abstractNumId w:val="1"/>
  </w:num>
  <w:num w:numId="12" w16cid:durableId="1090126499">
    <w:abstractNumId w:val="4"/>
  </w:num>
  <w:num w:numId="13" w16cid:durableId="72554494">
    <w:abstractNumId w:val="9"/>
  </w:num>
  <w:num w:numId="14" w16cid:durableId="66998886">
    <w:abstractNumId w:val="3"/>
  </w:num>
  <w:num w:numId="15" w16cid:durableId="1091466036">
    <w:abstractNumId w:val="8"/>
  </w:num>
  <w:num w:numId="16" w16cid:durableId="14220951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zMxMTU2NDAyNrBU0lEKTi0uzszPAykwrgUACufzySwAAAA="/>
  </w:docVars>
  <w:rsids>
    <w:rsidRoot w:val="0029699B"/>
    <w:rsid w:val="0006641A"/>
    <w:rsid w:val="00075E92"/>
    <w:rsid w:val="00144BDC"/>
    <w:rsid w:val="00181D4E"/>
    <w:rsid w:val="0029699B"/>
    <w:rsid w:val="002A59BF"/>
    <w:rsid w:val="005761ED"/>
    <w:rsid w:val="00785F50"/>
    <w:rsid w:val="00871D74"/>
    <w:rsid w:val="00A964BE"/>
    <w:rsid w:val="00BA47AA"/>
    <w:rsid w:val="00CE2ACE"/>
    <w:rsid w:val="00D244C0"/>
    <w:rsid w:val="00D4799E"/>
    <w:rsid w:val="00E61E92"/>
    <w:rsid w:val="00E910E3"/>
    <w:rsid w:val="00EA5A92"/>
    <w:rsid w:val="00FB6A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AD527C"/>
  <w15:chartTrackingRefBased/>
  <w15:docId w15:val="{B455FD05-31C5-4501-AA2E-C3256055C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20" w:line="264" w:lineRule="auto"/>
        <w:ind w:left="850"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7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ndentStyle">
    <w:name w:val="Indent Style"/>
    <w:uiPriority w:val="99"/>
    <w:rsid w:val="00BA47AA"/>
    <w:pPr>
      <w:numPr>
        <w:numId w:val="1"/>
      </w:numPr>
    </w:pPr>
  </w:style>
  <w:style w:type="numbering" w:customStyle="1" w:styleId="Style1">
    <w:name w:val="Style1"/>
    <w:uiPriority w:val="99"/>
    <w:rsid w:val="00D244C0"/>
    <w:pPr>
      <w:numPr>
        <w:numId w:val="5"/>
      </w:numPr>
    </w:pPr>
  </w:style>
  <w:style w:type="numbering" w:customStyle="1" w:styleId="Numbers">
    <w:name w:val="Numbers"/>
    <w:uiPriority w:val="99"/>
    <w:rsid w:val="00D4799E"/>
    <w:pPr>
      <w:numPr>
        <w:numId w:val="7"/>
      </w:numPr>
    </w:pPr>
  </w:style>
  <w:style w:type="character" w:styleId="Hyperlink">
    <w:name w:val="Hyperlink"/>
    <w:basedOn w:val="DefaultParagraphFont"/>
    <w:uiPriority w:val="99"/>
    <w:unhideWhenUsed/>
    <w:rsid w:val="0029699B"/>
    <w:rPr>
      <w:color w:val="0563C1" w:themeColor="hyperlink"/>
      <w:u w:val="single"/>
    </w:rPr>
  </w:style>
  <w:style w:type="character" w:styleId="UnresolvedMention">
    <w:name w:val="Unresolved Mention"/>
    <w:basedOn w:val="DefaultParagraphFont"/>
    <w:uiPriority w:val="99"/>
    <w:semiHidden/>
    <w:unhideWhenUsed/>
    <w:rsid w:val="002969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22922">
      <w:bodyDiv w:val="1"/>
      <w:marLeft w:val="0"/>
      <w:marRight w:val="0"/>
      <w:marTop w:val="0"/>
      <w:marBottom w:val="0"/>
      <w:divBdr>
        <w:top w:val="none" w:sz="0" w:space="0" w:color="auto"/>
        <w:left w:val="none" w:sz="0" w:space="0" w:color="auto"/>
        <w:bottom w:val="none" w:sz="0" w:space="0" w:color="auto"/>
        <w:right w:val="none" w:sz="0" w:space="0" w:color="auto"/>
      </w:divBdr>
      <w:divsChild>
        <w:div w:id="182864611">
          <w:marLeft w:val="0"/>
          <w:marRight w:val="0"/>
          <w:marTop w:val="0"/>
          <w:marBottom w:val="0"/>
          <w:divBdr>
            <w:top w:val="none" w:sz="0" w:space="0" w:color="auto"/>
            <w:left w:val="none" w:sz="0" w:space="0" w:color="auto"/>
            <w:bottom w:val="none" w:sz="0" w:space="0" w:color="auto"/>
            <w:right w:val="none" w:sz="0" w:space="0" w:color="auto"/>
          </w:divBdr>
          <w:divsChild>
            <w:div w:id="1670710356">
              <w:marLeft w:val="1260"/>
              <w:marRight w:val="0"/>
              <w:marTop w:val="0"/>
              <w:marBottom w:val="0"/>
              <w:divBdr>
                <w:top w:val="none" w:sz="0" w:space="0" w:color="auto"/>
                <w:left w:val="none" w:sz="0" w:space="0" w:color="auto"/>
                <w:bottom w:val="none" w:sz="0" w:space="0" w:color="auto"/>
                <w:right w:val="none" w:sz="0" w:space="0" w:color="auto"/>
              </w:divBdr>
              <w:divsChild>
                <w:div w:id="1214073370">
                  <w:marLeft w:val="2880"/>
                  <w:marRight w:val="0"/>
                  <w:marTop w:val="0"/>
                  <w:marBottom w:val="0"/>
                  <w:divBdr>
                    <w:top w:val="none" w:sz="0" w:space="0" w:color="auto"/>
                    <w:left w:val="none" w:sz="0" w:space="0" w:color="auto"/>
                    <w:bottom w:val="none" w:sz="0" w:space="0" w:color="auto"/>
                    <w:right w:val="none" w:sz="0" w:space="0" w:color="auto"/>
                  </w:divBdr>
                  <w:divsChild>
                    <w:div w:id="1467814922">
                      <w:marLeft w:val="0"/>
                      <w:marRight w:val="0"/>
                      <w:marTop w:val="0"/>
                      <w:marBottom w:val="0"/>
                      <w:divBdr>
                        <w:top w:val="none" w:sz="0" w:space="0" w:color="auto"/>
                        <w:left w:val="none" w:sz="0" w:space="0" w:color="auto"/>
                        <w:bottom w:val="none" w:sz="0" w:space="0" w:color="auto"/>
                        <w:right w:val="none" w:sz="0" w:space="0" w:color="auto"/>
                      </w:divBdr>
                      <w:divsChild>
                        <w:div w:id="459618220">
                          <w:marLeft w:val="0"/>
                          <w:marRight w:val="0"/>
                          <w:marTop w:val="0"/>
                          <w:marBottom w:val="0"/>
                          <w:divBdr>
                            <w:top w:val="none" w:sz="0" w:space="0" w:color="auto"/>
                            <w:left w:val="none" w:sz="0" w:space="0" w:color="auto"/>
                            <w:bottom w:val="none" w:sz="0" w:space="0" w:color="auto"/>
                            <w:right w:val="none" w:sz="0" w:space="0" w:color="auto"/>
                          </w:divBdr>
                          <w:divsChild>
                            <w:div w:id="787703139">
                              <w:marLeft w:val="0"/>
                              <w:marRight w:val="0"/>
                              <w:marTop w:val="0"/>
                              <w:marBottom w:val="0"/>
                              <w:divBdr>
                                <w:top w:val="none" w:sz="0" w:space="0" w:color="auto"/>
                                <w:left w:val="none" w:sz="0" w:space="0" w:color="auto"/>
                                <w:bottom w:val="none" w:sz="0" w:space="0" w:color="auto"/>
                                <w:right w:val="none" w:sz="0" w:space="0" w:color="auto"/>
                              </w:divBdr>
                              <w:divsChild>
                                <w:div w:id="1948151522">
                                  <w:marLeft w:val="0"/>
                                  <w:marRight w:val="0"/>
                                  <w:marTop w:val="0"/>
                                  <w:marBottom w:val="0"/>
                                  <w:divBdr>
                                    <w:top w:val="none" w:sz="0" w:space="0" w:color="auto"/>
                                    <w:left w:val="none" w:sz="0" w:space="0" w:color="auto"/>
                                    <w:bottom w:val="none" w:sz="0" w:space="0" w:color="auto"/>
                                    <w:right w:val="none" w:sz="0" w:space="0" w:color="auto"/>
                                  </w:divBdr>
                                  <w:divsChild>
                                    <w:div w:id="1701666839">
                                      <w:marLeft w:val="0"/>
                                      <w:marRight w:val="0"/>
                                      <w:marTop w:val="0"/>
                                      <w:marBottom w:val="0"/>
                                      <w:divBdr>
                                        <w:top w:val="none" w:sz="0" w:space="0" w:color="auto"/>
                                        <w:left w:val="none" w:sz="0" w:space="0" w:color="auto"/>
                                        <w:bottom w:val="none" w:sz="0" w:space="0" w:color="auto"/>
                                        <w:right w:val="none" w:sz="0" w:space="0" w:color="auto"/>
                                      </w:divBdr>
                                      <w:divsChild>
                                        <w:div w:id="942229124">
                                          <w:marLeft w:val="0"/>
                                          <w:marRight w:val="0"/>
                                          <w:marTop w:val="0"/>
                                          <w:marBottom w:val="0"/>
                                          <w:divBdr>
                                            <w:top w:val="none" w:sz="0" w:space="0" w:color="auto"/>
                                            <w:left w:val="none" w:sz="0" w:space="0" w:color="auto"/>
                                            <w:bottom w:val="none" w:sz="0" w:space="0" w:color="auto"/>
                                            <w:right w:val="none" w:sz="0" w:space="0" w:color="auto"/>
                                          </w:divBdr>
                                          <w:divsChild>
                                            <w:div w:id="998845509">
                                              <w:marLeft w:val="0"/>
                                              <w:marRight w:val="0"/>
                                              <w:marTop w:val="750"/>
                                              <w:marBottom w:val="750"/>
                                              <w:divBdr>
                                                <w:top w:val="none" w:sz="0" w:space="0" w:color="auto"/>
                                                <w:left w:val="none" w:sz="0" w:space="0" w:color="auto"/>
                                                <w:bottom w:val="none" w:sz="0" w:space="0" w:color="auto"/>
                                                <w:right w:val="none" w:sz="0" w:space="0" w:color="auto"/>
                                              </w:divBdr>
                                            </w:div>
                                            <w:div w:id="1040935172">
                                              <w:marLeft w:val="0"/>
                                              <w:marRight w:val="0"/>
                                              <w:marTop w:val="750"/>
                                              <w:marBottom w:val="750"/>
                                              <w:divBdr>
                                                <w:top w:val="none" w:sz="0" w:space="0" w:color="auto"/>
                                                <w:left w:val="none" w:sz="0" w:space="0" w:color="auto"/>
                                                <w:bottom w:val="none" w:sz="0" w:space="0" w:color="auto"/>
                                                <w:right w:val="none" w:sz="0" w:space="0" w:color="auto"/>
                                              </w:divBdr>
                                              <w:divsChild>
                                                <w:div w:id="1431776391">
                                                  <w:marLeft w:val="0"/>
                                                  <w:marRight w:val="0"/>
                                                  <w:marTop w:val="225"/>
                                                  <w:marBottom w:val="0"/>
                                                  <w:divBdr>
                                                    <w:top w:val="none" w:sz="0" w:space="0" w:color="auto"/>
                                                    <w:left w:val="none" w:sz="0" w:space="0" w:color="auto"/>
                                                    <w:bottom w:val="none" w:sz="0" w:space="0" w:color="auto"/>
                                                    <w:right w:val="none" w:sz="0" w:space="0" w:color="auto"/>
                                                  </w:divBdr>
                                                </w:div>
                                              </w:divsChild>
                                            </w:div>
                                            <w:div w:id="480194588">
                                              <w:marLeft w:val="0"/>
                                              <w:marRight w:val="0"/>
                                              <w:marTop w:val="750"/>
                                              <w:marBottom w:val="750"/>
                                              <w:divBdr>
                                                <w:top w:val="none" w:sz="0" w:space="0" w:color="auto"/>
                                                <w:left w:val="none" w:sz="0" w:space="0" w:color="auto"/>
                                                <w:bottom w:val="none" w:sz="0" w:space="0" w:color="auto"/>
                                                <w:right w:val="none" w:sz="0" w:space="0" w:color="auto"/>
                                              </w:divBdr>
                                              <w:divsChild>
                                                <w:div w:id="1008557887">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346245878">
                                  <w:marLeft w:val="0"/>
                                  <w:marRight w:val="0"/>
                                  <w:marTop w:val="0"/>
                                  <w:marBottom w:val="0"/>
                                  <w:divBdr>
                                    <w:top w:val="none" w:sz="0" w:space="0" w:color="auto"/>
                                    <w:left w:val="none" w:sz="0" w:space="0" w:color="auto"/>
                                    <w:bottom w:val="none" w:sz="0" w:space="0" w:color="auto"/>
                                    <w:right w:val="none" w:sz="0" w:space="0" w:color="auto"/>
                                  </w:divBdr>
                                  <w:divsChild>
                                    <w:div w:id="1137064032">
                                      <w:marLeft w:val="0"/>
                                      <w:marRight w:val="0"/>
                                      <w:marTop w:val="0"/>
                                      <w:marBottom w:val="0"/>
                                      <w:divBdr>
                                        <w:top w:val="none" w:sz="0" w:space="0" w:color="auto"/>
                                        <w:left w:val="none" w:sz="0" w:space="0" w:color="auto"/>
                                        <w:bottom w:val="none" w:sz="0" w:space="0" w:color="auto"/>
                                        <w:right w:val="none" w:sz="0" w:space="0" w:color="auto"/>
                                      </w:divBdr>
                                      <w:divsChild>
                                        <w:div w:id="216937454">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bootcampspot.instructure.com/courses/4525/modules/items/113406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ootcampspot.instructure.com/courses/4525/modules/items/1134061" TargetMode="External"/><Relationship Id="rId5" Type="http://schemas.openxmlformats.org/officeDocument/2006/relationships/hyperlink" Target="https://docs.google.com/document/d/1hTldEfWhX21B_Vz9ZentkPeziu4pPfnwiZbwQB27E90/edit?usp=shar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1</TotalTime>
  <Pages>5</Pages>
  <Words>1070</Words>
  <Characters>5576</Characters>
  <Application>Microsoft Office Word</Application>
  <DocSecurity>0</DocSecurity>
  <Lines>146</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Hooper</dc:creator>
  <cp:keywords/>
  <dc:description/>
  <cp:lastModifiedBy>Jeremy Hooper</cp:lastModifiedBy>
  <cp:revision>3</cp:revision>
  <dcterms:created xsi:type="dcterms:W3CDTF">2023-11-30T05:17:00Z</dcterms:created>
  <dcterms:modified xsi:type="dcterms:W3CDTF">2023-12-03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41b8df-0ac3-41e7-973e-96f7cae4249c</vt:lpwstr>
  </property>
</Properties>
</file>